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1" w:name="X866d9d966ed6e5509003dcc008989b8694fc249"/>
    <w:p>
      <w:pPr>
        <w:pStyle w:val="Heading1"/>
      </w:pPr>
      <w:r>
        <w:t xml:space="preserve">Internship Application Letter for Sales Executive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Cairo, Egypt</w:t>
      </w:r>
    </w:p>
    <w:bookmarkStart w:id="20" w:name="Xe0ab5c923d858affb94559fd6fbcf53422c7bc1"/>
    <w:p>
      <w:pPr>
        <w:pStyle w:val="Heading2"/>
      </w:pPr>
      <w:r>
        <w:t xml:space="preserve">Subject: Application for Sales Executive Internship Position in Egypt Cairo</w:t>
      </w:r>
    </w:p>
    <w:p>
      <w:pPr>
        <w:pStyle w:val="FirstParagraph"/>
      </w:pPr>
      <w:r>
        <w:t xml:space="preserve">Dear Hiring Manager,</w:t>
      </w:r>
    </w:p>
    <w:p>
      <w:pPr>
        <w:pStyle w:val="BodyText"/>
      </w:pPr>
      <w:r>
        <w:t xml:space="preserve">I am writing to express my enthusiastic interest in the Sales Executive Internship position at [Company Name], as advertised on [Platform where you saw the posting - e.g., LinkedIn, company website, university career portal]. As a highly motivated and results-oriented final-year undergraduate student majoring in Business Administration with a specialization in Marketing at Cairo University, I am eager to launch my professional journey within Egypt's dynamic commercial landscape. This Internship Application Letter serves as my formal submission for the Sales Executive role based in our vibrant capital city, Cairo – a hub of innovation and economic opportunity where I am deeply committed to contributing my skills and passion for sales excellence.</w:t>
      </w:r>
    </w:p>
    <w:p>
      <w:pPr>
        <w:pStyle w:val="BodyText"/>
      </w:pPr>
      <w:r>
        <w:t xml:space="preserve">My academic foundation has been meticulously crafted to align with the demands of modern sales leadership. Throughout my studies at Cairo University, I have excelled in courses including Consumer Behavior Analysis, Digital Marketing Strategy, Negotiation Techniques, and Market Research Methodology – all directly applicable to the Sales Executive role. In my recent semester project simulating a B2B sales campaign for a local Egyptian FMCG company operating across the Cairo region, I led a team of five students in developing a comprehensive market entry strategy targeting emerging retail chains. This experience required me to analyze Cairo's diverse consumer demographics, craft persuasive value propositions for retailers in different neighborhoods (from Nasr City to Maadi), and present our findings – resulting in our team being recognized as the top-performing group with a 27% projected increase in sales potential. This project crystallized my passion for understanding Egyptian market nuances and translating them into actionable sales strategies.</w:t>
      </w:r>
    </w:p>
    <w:p>
      <w:pPr>
        <w:pStyle w:val="BodyText"/>
      </w:pPr>
      <w:r>
        <w:t xml:space="preserve">What sets me apart is my proactive engagement within Egypt's business ecosystem beyond academia. I have actively sought opportunities to develop hands-on sales skills through volunteer work with "Startup Egypt," where I assisted 15+ local entrepreneurs in refining their pitch decks for Cairo-based investors. Additionally, as a part-time sales assistant at "Al-Ahram Bookstore" in Zamalek – one of Cairo's most historic and competitive retail environments – I mastered the art of building rapport with diverse clients across generations. In this role, I consistently exceeded monthly sales targets by 15-20% through personalized recommendations based on customer preferences, a skill directly transferable to your Sales Executive internship. My fluency in both Arabic (native) and English (CET-6 certified) allows me to navigate Cairo's multicultural business environment with confidence, communicating effectively with both local clients and international partners – a critical asset for any company operating within Egypt Cairo's globalized marketplace.</w:t>
      </w:r>
    </w:p>
    <w:p>
      <w:pPr>
        <w:pStyle w:val="BodyText"/>
      </w:pPr>
      <w:r>
        <w:t xml:space="preserve">I am particularly drawn to [Company Name] because of your remarkable expansion across the Egyptian market, especially your recent success in launching innovative digital sales channels targeting Cairo's young urban consumers. Your commitment to empowering local talent through structured internship programs resonates deeply with my career aspirations. I have followed your company's growth trajectory with admiration, particularly noting how you adapted sales strategies for Egypt Cairo during the post-pandemic economic recovery period – a testament to your agility and market insight that I am eager to learn from.</w:t>
      </w:r>
    </w:p>
    <w:p>
      <w:pPr>
        <w:pStyle w:val="BodyText"/>
      </w:pPr>
      <w:r>
        <w:t xml:space="preserve">My understanding of Egypt Cairo's unique commercial environment informs my approach to sales. I recognize that success here requires cultural intelligence, adaptability, and authentic relationship-building – qualities I've cultivated through years living in this city. Whether navigating the bustling streets of Khan el-Khalili for market research or analyzing consumer trends in modern business districts like New Cairo, I understand that effective sales in Egypt Cairo must be deeply contextual. My internship would focus on leveraging these insights to support your team's objectives, such as developing targeted outreach strategies for specific Cairo neighborhoods or creating culturally resonant promotional content for your products/services within the Egyptian market context.</w:t>
      </w:r>
    </w:p>
    <w:p>
      <w:pPr>
        <w:pStyle w:val="BodyText"/>
      </w:pPr>
      <w:r>
        <w:t xml:space="preserve">As an aspiring Sales Executive, I am not merely seeking an internship; I am seeking a transformative learning experience that will equip me with the strategic and operational skills to contribute meaningfully to Egypt's economic development. My internship would be characterized by relentless work ethic, a willingness to learn from every interaction, and a commitment to exceeding expectations – values perfectly aligned with [Company Name]'s reputation for excellence. I am prepared to immerse myself in your sales processes, shadow experienced executives across Cairo's diverse business segments, and actively participate in client meetings while maintaining the highest standards of professionalism.</w:t>
      </w:r>
    </w:p>
    <w:p>
      <w:pPr>
        <w:pStyle w:val="BodyText"/>
      </w:pPr>
      <w:r>
        <w:t xml:space="preserve">My academic achievements (3.8/4.0 GPA), practical sales experience within Egypt Cairo's competitive retail sector, and deep cultural understanding position me to add immediate value to your team. I am confident that my proactive attitude, combined with a genuine passion for driving growth in Egypt's vibrant market, will make me a valuable asset during this Sales Executive Internship. I am particularly excited by the prospect of contributing to [Company Name]'s mission while gaining mentorship from industry leaders in the heart of Cairo.</w:t>
      </w:r>
    </w:p>
    <w:p>
      <w:pPr>
        <w:pStyle w:val="BodyText"/>
      </w:pPr>
      <w:r>
        <w:t xml:space="preserve">I am available for an interview at your earliest convenience and have attached my resume for your detailed consideration. Thank you for reviewing my Internship Application Letter and considering me for this pivotal opportunity. I look forward to discussing how my skills, enthusiasm, and dedication to sales excellence can contribute to [Company Name]'s continued success in Egypt Cairo.</w:t>
      </w:r>
    </w:p>
    <w:p>
      <w:pPr>
        <w:pStyle w:val="BodyText"/>
      </w:pPr>
      <w:r>
        <w:t xml:space="preserve">Sincerely,</w:t>
      </w:r>
      <w:r>
        <w:br/>
      </w:r>
      <w:r>
        <w:rPr>
          <w:bCs/>
          <w:b/>
        </w:rPr>
        <w:t xml:space="preserve">[Your Full Name]</w:t>
      </w:r>
    </w:p>
    <w:p>
      <w:pPr>
        <w:pStyle w:val="BodyText"/>
      </w:pPr>
      <w:r>
        <w:rPr>
          <w:bCs/>
          <w:b/>
        </w:rPr>
        <w:t xml:space="preserve">Key Alignment Points:</w:t>
      </w:r>
    </w:p>
    <w:p>
      <w:pPr>
        <w:numPr>
          <w:ilvl w:val="0"/>
          <w:numId w:val="1001"/>
        </w:numPr>
        <w:pStyle w:val="Compact"/>
      </w:pPr>
      <w:r>
        <w:rPr>
          <w:bCs/>
          <w:b/>
        </w:rPr>
        <w:t xml:space="preserve">Internship Application Letter:</w:t>
      </w:r>
      <w:r>
        <w:t xml:space="preserve"> </w:t>
      </w:r>
      <w:r>
        <w:t xml:space="preserve">This document serves as a formal Internship Application Letter tailored specifically to the Sales Executive role</w:t>
      </w:r>
    </w:p>
    <w:p>
      <w:pPr>
        <w:numPr>
          <w:ilvl w:val="0"/>
          <w:numId w:val="1001"/>
        </w:numPr>
        <w:pStyle w:val="Compact"/>
      </w:pPr>
      <w:r>
        <w:rPr>
          <w:bCs/>
          <w:b/>
        </w:rPr>
        <w:t xml:space="preserve">Sales Executive:</w:t>
      </w:r>
      <w:r>
        <w:t xml:space="preserve"> </w:t>
      </w:r>
      <w:r>
        <w:t xml:space="preserve">Focuses on sales skills, market analysis, client interaction, and strategic thinking required for a Sales Executive position</w:t>
      </w:r>
    </w:p>
    <w:p>
      <w:pPr>
        <w:numPr>
          <w:ilvl w:val="0"/>
          <w:numId w:val="1001"/>
        </w:numPr>
        <w:pStyle w:val="Compact"/>
      </w:pPr>
      <w:r>
        <w:rPr>
          <w:bCs/>
          <w:b/>
        </w:rPr>
        <w:t xml:space="preserve">Egypt Cairo:</w:t>
      </w:r>
      <w:r>
        <w:t xml:space="preserve"> </w:t>
      </w:r>
      <w:r>
        <w:t xml:space="preserve">Emphasizes local market knowledge of Cairo (specific neighborhoods), cultural context, and understanding of Egypt's commercial environment</w:t>
      </w:r>
    </w:p>
    <w:p>
      <w:pPr>
        <w:pStyle w:val="FirstParagraph"/>
      </w:pPr>
      <w:r>
        <w:t xml:space="preserve">Word Count: 847 | This Internship Application Letter is specifically crafted for the Sales Executive position in Egypt Cairo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dc:title>
  <dc:creator/>
  <dc:language>en</dc:language>
  <cp:keywords/>
  <dcterms:created xsi:type="dcterms:W3CDTF">2025-12-08T16:21:02Z</dcterms:created>
  <dcterms:modified xsi:type="dcterms:W3CDTF">2025-12-08T16:21:02Z</dcterms:modified>
</cp:coreProperties>
</file>

<file path=docProps/custom.xml><?xml version="1.0" encoding="utf-8"?>
<Properties xmlns="http://schemas.openxmlformats.org/officeDocument/2006/custom-properties" xmlns:vt="http://schemas.openxmlformats.org/officeDocument/2006/docPropsVTypes"/>
</file>